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3141" w:rsidRPr="0019253C" w:rsidRDefault="0041215F" w:rsidP="003D3141">
      <w:pPr>
        <w:rPr>
          <w:sz w:val="24"/>
          <w:szCs w:val="24"/>
        </w:rPr>
      </w:pPr>
      <w:r w:rsidRPr="0019253C">
        <w:rPr>
          <w:rFonts w:eastAsia="SimSun" w:hint="eastAsia"/>
          <w:sz w:val="24"/>
          <w:szCs w:val="24"/>
        </w:rPr>
        <w:t>朋友的</w:t>
      </w:r>
      <w:r w:rsidR="003D3141" w:rsidRPr="0019253C">
        <w:rPr>
          <w:rFonts w:eastAsia="SimSun" w:hint="eastAsia"/>
          <w:sz w:val="24"/>
          <w:szCs w:val="24"/>
        </w:rPr>
        <w:t>学龄前焦虑：身体受伤的恐惧</w:t>
      </w:r>
      <w:r w:rsidR="003D3141" w:rsidRPr="0019253C">
        <w:rPr>
          <w:rFonts w:asciiTheme="minorEastAsia" w:eastAsiaTheme="minorEastAsia" w:hAnsiTheme="minorEastAsia" w:cs="Times New Roman"/>
          <w:color w:val="000000"/>
          <w:sz w:val="24"/>
          <w:szCs w:val="24"/>
        </w:rPr>
        <w:t>(</w:t>
      </w:r>
      <w:r w:rsidRPr="0019253C">
        <w:rPr>
          <w:rFonts w:asciiTheme="minorEastAsia" w:eastAsiaTheme="minorEastAsia" w:hAnsiTheme="minorEastAsia" w:cs="Times New Roman"/>
          <w:color w:val="000000"/>
          <w:sz w:val="24"/>
          <w:szCs w:val="24"/>
        </w:rPr>
        <w:t xml:space="preserve">Friends’ </w:t>
      </w:r>
      <w:r w:rsidR="003D3141" w:rsidRPr="0019253C">
        <w:rPr>
          <w:rFonts w:asciiTheme="minorEastAsia" w:eastAsiaTheme="minorEastAsia" w:hAnsiTheme="minorEastAsia" w:cs="Times New Roman"/>
          <w:color w:val="000000"/>
          <w:sz w:val="24"/>
          <w:szCs w:val="24"/>
        </w:rPr>
        <w:t xml:space="preserve">Preschool anxiety physical injury fear) </w:t>
      </w:r>
      <w:r w:rsidR="003D3141" w:rsidRPr="0019253C">
        <w:rPr>
          <w:rFonts w:asciiTheme="minorEastAsia" w:eastAsiaTheme="minorEastAsia" w:hAnsiTheme="minorEastAsia" w:cs="Times New Roman" w:hint="eastAsia"/>
          <w:color w:val="000000"/>
          <w:sz w:val="24"/>
          <w:szCs w:val="24"/>
        </w:rPr>
        <w:t>的描述</w:t>
      </w:r>
    </w:p>
    <w:tbl>
      <w:tblPr>
        <w:tblStyle w:val="1"/>
        <w:tblW w:w="0" w:type="auto"/>
        <w:tblLayout w:type="fixed"/>
        <w:tblLook w:val="04A0" w:firstRow="1" w:lastRow="0" w:firstColumn="1" w:lastColumn="0" w:noHBand="0" w:noVBand="1"/>
      </w:tblPr>
      <w:tblGrid>
        <w:gridCol w:w="1075"/>
        <w:gridCol w:w="7221"/>
      </w:tblGrid>
      <w:tr w:rsidR="00ED272E" w:rsidRPr="00BB22EF" w:rsidTr="00701974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272E" w:rsidRPr="00BB22EF" w:rsidRDefault="00ED27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FB6D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功能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272E" w:rsidRPr="00BB22EF" w:rsidRDefault="00ED27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B6D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促进平静，和谐，弹性</w:t>
            </w:r>
          </w:p>
        </w:tc>
      </w:tr>
      <w:tr w:rsidR="00ED272E" w:rsidRPr="00BB22EF" w:rsidTr="00701974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272E" w:rsidRPr="00BB22EF" w:rsidRDefault="00ED27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FB6D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关联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272E" w:rsidRPr="00BB22EF" w:rsidRDefault="00ED27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B6D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受害，烦躁，神经质</w:t>
            </w:r>
          </w:p>
        </w:tc>
      </w:tr>
      <w:tr w:rsidR="00ED272E" w:rsidRPr="00BB22EF" w:rsidTr="00701974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272E" w:rsidRPr="00BB22EF" w:rsidRDefault="00ED27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FB6D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对象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272E" w:rsidRPr="00BB22EF" w:rsidRDefault="00ED27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FB6D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家庭</w:t>
            </w:r>
          </w:p>
        </w:tc>
      </w:tr>
      <w:tr w:rsidR="00ED272E" w:rsidRPr="00BB22EF" w:rsidTr="00701974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272E" w:rsidRPr="00BB22EF" w:rsidRDefault="00ED27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FB6D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回应者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272E" w:rsidRPr="00BB22EF" w:rsidRDefault="00ED27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FB6D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父母</w:t>
            </w:r>
          </w:p>
        </w:tc>
      </w:tr>
      <w:tr w:rsidR="00ED272E" w:rsidRPr="00BB22EF" w:rsidTr="00701974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272E" w:rsidRPr="00BB22EF" w:rsidRDefault="00ED27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FB6D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特色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272E" w:rsidRPr="00BB22EF" w:rsidRDefault="00ED27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FB6D5F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 xml:space="preserve">7 </w:t>
            </w:r>
            <w:r w:rsidRPr="00FB6D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项</w:t>
            </w:r>
            <w:r w:rsidRPr="00FB6D5F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5</w:t>
            </w:r>
            <w:r w:rsidRPr="00FB6D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分评分项目</w:t>
            </w:r>
          </w:p>
        </w:tc>
      </w:tr>
      <w:tr w:rsidR="00ED272E" w:rsidRPr="00BB22EF" w:rsidTr="00701974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272E" w:rsidRPr="00BB22EF" w:rsidRDefault="00ED27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FB6D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信度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272E" w:rsidRPr="00BB22EF" w:rsidRDefault="00ED27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FB6D5F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.73</w:t>
            </w:r>
          </w:p>
        </w:tc>
      </w:tr>
      <w:tr w:rsidR="00ED272E" w:rsidRPr="00BB22EF" w:rsidTr="00701974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272E" w:rsidRPr="00BB22EF" w:rsidRDefault="00ED27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FB6D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参考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272E" w:rsidRPr="00BB22EF" w:rsidRDefault="00ED27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FB6D5F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 xml:space="preserve">Leung, Grace Suk Man, King Chi Yau, and Suet Ying Yuen. 2018. “Validation of the Preschool Anxiety Scale-Traditional Chinese (PAS-TC) in Hong Kong.” </w:t>
            </w:r>
            <w:r w:rsidRPr="00FB6D5F">
              <w:rPr>
                <w:rFonts w:ascii="Times New Roman" w:eastAsia="SimSun" w:hAnsi="Times New Roman" w:cs="Times New Roman"/>
                <w:i/>
                <w:color w:val="000000"/>
                <w:sz w:val="24"/>
                <w:szCs w:val="24"/>
              </w:rPr>
              <w:t>Applied Research in Quality of Life</w:t>
            </w:r>
            <w:r w:rsidRPr="00FB6D5F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 xml:space="preserve"> 14(2):359-373.</w:t>
            </w:r>
          </w:p>
        </w:tc>
      </w:tr>
    </w:tbl>
    <w:p w:rsidR="00ED272E" w:rsidRPr="00BB22EF" w:rsidRDefault="00ED272E" w:rsidP="00ED27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</w:pPr>
    </w:p>
    <w:p w:rsidR="00ED272E" w:rsidRPr="00BB22EF" w:rsidRDefault="009606F6" w:rsidP="00ED27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</w:pPr>
      <w:r w:rsidRPr="0019253C">
        <w:rPr>
          <w:rFonts w:eastAsia="SimSun" w:hint="eastAsia"/>
          <w:sz w:val="24"/>
          <w:szCs w:val="24"/>
        </w:rPr>
        <w:t>朋友</w:t>
      </w:r>
      <w:r>
        <w:rPr>
          <w:rFonts w:eastAsia="SimSun" w:hint="eastAsia"/>
          <w:sz w:val="24"/>
          <w:szCs w:val="24"/>
        </w:rPr>
        <w:t>的</w:t>
      </w:r>
      <w:bookmarkStart w:id="0" w:name="_GoBack"/>
      <w:bookmarkEnd w:id="0"/>
      <w:r w:rsidR="00ED272E" w:rsidRPr="00FB6D5F">
        <w:rPr>
          <w:rFonts w:ascii="Times New Roman" w:eastAsia="SimSun" w:hAnsi="Times New Roman" w:cs="Times New Roman" w:hint="eastAsia"/>
          <w:sz w:val="24"/>
          <w:szCs w:val="24"/>
        </w:rPr>
        <w:t>学龄前焦虑：身体受伤的恐惧的</w:t>
      </w:r>
      <w:r w:rsidR="00ED272E" w:rsidRPr="00FB6D5F">
        <w:rPr>
          <w:rFonts w:ascii="Times New Roman" w:eastAsia="SimSun" w:hAnsi="Times New Roman" w:cs="Times New Roman" w:hint="eastAsia"/>
          <w:color w:val="000000"/>
          <w:sz w:val="24"/>
          <w:szCs w:val="24"/>
        </w:rPr>
        <w:t>计分</w:t>
      </w:r>
    </w:p>
    <w:tbl>
      <w:tblPr>
        <w:tblW w:w="836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1134"/>
        <w:gridCol w:w="1276"/>
        <w:gridCol w:w="1275"/>
        <w:gridCol w:w="1276"/>
        <w:gridCol w:w="1418"/>
      </w:tblGrid>
      <w:tr w:rsidR="00ED272E" w:rsidRPr="0038661D" w:rsidTr="00701974">
        <w:trPr>
          <w:trHeight w:val="555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272E" w:rsidRPr="0038661D" w:rsidRDefault="00ED27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FB6D5F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回应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272E" w:rsidRPr="00D11EAA" w:rsidRDefault="00ED272E" w:rsidP="00701974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  <w:tbl>
            <w:tblPr>
              <w:tblW w:w="877" w:type="dxa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877"/>
            </w:tblGrid>
            <w:tr w:rsidR="00ED272E" w:rsidRPr="00D11EAA" w:rsidTr="00701974">
              <w:trPr>
                <w:trHeight w:val="710"/>
              </w:trPr>
              <w:tc>
                <w:tcPr>
                  <w:tcW w:w="877" w:type="dxa"/>
                </w:tcPr>
                <w:p w:rsidR="00ED272E" w:rsidRPr="00D11EAA" w:rsidRDefault="00ED272E" w:rsidP="00701974">
                  <w:pPr>
                    <w:autoSpaceDE w:val="0"/>
                    <w:autoSpaceDN w:val="0"/>
                    <w:adjustRightInd w:val="0"/>
                    <w:rPr>
                      <w:color w:val="000000"/>
                    </w:rPr>
                  </w:pPr>
                  <w:r w:rsidRPr="00FB6D5F">
                    <w:rPr>
                      <w:rFonts w:eastAsia="SimSun" w:hint="eastAsia"/>
                      <w:color w:val="000000"/>
                    </w:rPr>
                    <w:t>根本不是如此</w:t>
                  </w:r>
                  <w:r w:rsidRPr="00FB6D5F">
                    <w:rPr>
                      <w:rFonts w:eastAsia="SimSun"/>
                      <w:color w:val="000000"/>
                    </w:rPr>
                    <w:t xml:space="preserve"> </w:t>
                  </w:r>
                </w:p>
              </w:tc>
            </w:tr>
          </w:tbl>
          <w:p w:rsidR="00ED272E" w:rsidRPr="00D11EAA" w:rsidRDefault="00ED272E" w:rsidP="00701974">
            <w:pPr>
              <w:jc w:val="center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272E" w:rsidRPr="00D11EAA" w:rsidRDefault="00ED272E" w:rsidP="00701974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  <w:tbl>
            <w:tblPr>
              <w:tblW w:w="1170" w:type="dxa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170"/>
            </w:tblGrid>
            <w:tr w:rsidR="00ED272E" w:rsidRPr="00D11EAA" w:rsidTr="00701974">
              <w:trPr>
                <w:trHeight w:val="617"/>
              </w:trPr>
              <w:tc>
                <w:tcPr>
                  <w:tcW w:w="1170" w:type="dxa"/>
                </w:tcPr>
                <w:p w:rsidR="00ED272E" w:rsidRPr="00D11EAA" w:rsidRDefault="00ED272E" w:rsidP="00701974">
                  <w:pPr>
                    <w:autoSpaceDE w:val="0"/>
                    <w:autoSpaceDN w:val="0"/>
                    <w:adjustRightInd w:val="0"/>
                    <w:rPr>
                      <w:color w:val="000000"/>
                    </w:rPr>
                  </w:pPr>
                  <w:r w:rsidRPr="00FB6D5F">
                    <w:rPr>
                      <w:rFonts w:eastAsia="SimSun" w:hint="eastAsia"/>
                      <w:color w:val="000000"/>
                    </w:rPr>
                    <w:t>很少如此</w:t>
                  </w:r>
                  <w:r w:rsidRPr="00FB6D5F">
                    <w:rPr>
                      <w:rFonts w:eastAsia="SimSun"/>
                      <w:color w:val="000000"/>
                    </w:rPr>
                    <w:t xml:space="preserve"> </w:t>
                  </w:r>
                </w:p>
              </w:tc>
            </w:tr>
          </w:tbl>
          <w:p w:rsidR="00ED272E" w:rsidRPr="00D11EAA" w:rsidRDefault="00ED272E" w:rsidP="00701974">
            <w:pPr>
              <w:adjustRightInd w:val="0"/>
              <w:snapToGrid w:val="0"/>
              <w:jc w:val="center"/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272E" w:rsidRPr="00D11EAA" w:rsidRDefault="00ED272E" w:rsidP="00701974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  <w:tbl>
            <w:tblPr>
              <w:tblW w:w="1312" w:type="dxa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312"/>
            </w:tblGrid>
            <w:tr w:rsidR="00ED272E" w:rsidRPr="00D11EAA" w:rsidTr="00701974">
              <w:trPr>
                <w:trHeight w:val="617"/>
              </w:trPr>
              <w:tc>
                <w:tcPr>
                  <w:tcW w:w="1312" w:type="dxa"/>
                </w:tcPr>
                <w:p w:rsidR="00ED272E" w:rsidRPr="00D11EAA" w:rsidRDefault="00ED272E" w:rsidP="00701974">
                  <w:pPr>
                    <w:autoSpaceDE w:val="0"/>
                    <w:autoSpaceDN w:val="0"/>
                    <w:adjustRightInd w:val="0"/>
                    <w:rPr>
                      <w:color w:val="000000"/>
                    </w:rPr>
                  </w:pPr>
                  <w:r w:rsidRPr="00FB6D5F">
                    <w:rPr>
                      <w:rFonts w:eastAsia="SimSun" w:hint="eastAsia"/>
                      <w:color w:val="000000"/>
                    </w:rPr>
                    <w:t>有</w:t>
                  </w:r>
                  <w:r w:rsidRPr="00FB6D5F">
                    <w:rPr>
                      <w:rFonts w:eastAsia="SimSun" w:hint="cs"/>
                      <w:color w:val="000000"/>
                    </w:rPr>
                    <w:t>时</w:t>
                  </w:r>
                  <w:r w:rsidRPr="00FB6D5F">
                    <w:rPr>
                      <w:rFonts w:eastAsia="SimSun" w:hint="eastAsia"/>
                      <w:color w:val="000000"/>
                    </w:rPr>
                    <w:t>如此</w:t>
                  </w:r>
                  <w:r w:rsidRPr="00FB6D5F">
                    <w:rPr>
                      <w:rFonts w:eastAsia="SimSun"/>
                      <w:color w:val="000000"/>
                    </w:rPr>
                    <w:t xml:space="preserve"> </w:t>
                  </w:r>
                </w:p>
              </w:tc>
            </w:tr>
          </w:tbl>
          <w:p w:rsidR="00ED272E" w:rsidRPr="00D11EAA" w:rsidRDefault="00ED272E" w:rsidP="00701974">
            <w:pPr>
              <w:adjustRightInd w:val="0"/>
              <w:snapToGrid w:val="0"/>
              <w:jc w:val="center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272E" w:rsidRPr="00D11EAA" w:rsidRDefault="00ED272E" w:rsidP="00701974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  <w:tbl>
            <w:tblPr>
              <w:tblW w:w="1171" w:type="dxa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171"/>
            </w:tblGrid>
            <w:tr w:rsidR="00ED272E" w:rsidRPr="00D11EAA" w:rsidTr="00701974">
              <w:trPr>
                <w:trHeight w:val="617"/>
              </w:trPr>
              <w:tc>
                <w:tcPr>
                  <w:tcW w:w="1171" w:type="dxa"/>
                </w:tcPr>
                <w:p w:rsidR="00ED272E" w:rsidRPr="00D11EAA" w:rsidRDefault="00ED272E" w:rsidP="00701974">
                  <w:pPr>
                    <w:autoSpaceDE w:val="0"/>
                    <w:autoSpaceDN w:val="0"/>
                    <w:adjustRightInd w:val="0"/>
                    <w:rPr>
                      <w:color w:val="000000"/>
                    </w:rPr>
                  </w:pPr>
                  <w:r w:rsidRPr="00FB6D5F">
                    <w:rPr>
                      <w:rFonts w:eastAsia="SimSun" w:hint="eastAsia"/>
                      <w:color w:val="000000"/>
                    </w:rPr>
                    <w:t>常常如此</w:t>
                  </w:r>
                  <w:r w:rsidRPr="00FB6D5F">
                    <w:rPr>
                      <w:rFonts w:eastAsia="SimSun"/>
                      <w:color w:val="000000"/>
                    </w:rPr>
                    <w:t xml:space="preserve"> </w:t>
                  </w:r>
                </w:p>
              </w:tc>
            </w:tr>
          </w:tbl>
          <w:p w:rsidR="00ED272E" w:rsidRPr="00D11EAA" w:rsidRDefault="00ED272E" w:rsidP="00701974">
            <w:pPr>
              <w:adjustRightInd w:val="0"/>
              <w:snapToGrid w:val="0"/>
              <w:jc w:val="center"/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272E" w:rsidRPr="00D11EAA" w:rsidRDefault="00ED272E" w:rsidP="00701974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  <w:tbl>
            <w:tblPr>
              <w:tblW w:w="1314" w:type="dxa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314"/>
            </w:tblGrid>
            <w:tr w:rsidR="00ED272E" w:rsidRPr="00D11EAA" w:rsidTr="00701974">
              <w:trPr>
                <w:trHeight w:val="950"/>
              </w:trPr>
              <w:tc>
                <w:tcPr>
                  <w:tcW w:w="1314" w:type="dxa"/>
                </w:tcPr>
                <w:p w:rsidR="00ED272E" w:rsidRPr="00D11EAA" w:rsidRDefault="00ED272E" w:rsidP="00701974">
                  <w:pPr>
                    <w:autoSpaceDE w:val="0"/>
                    <w:autoSpaceDN w:val="0"/>
                    <w:adjustRightInd w:val="0"/>
                    <w:rPr>
                      <w:color w:val="000000"/>
                    </w:rPr>
                  </w:pPr>
                  <w:r w:rsidRPr="00FB6D5F">
                    <w:rPr>
                      <w:rFonts w:eastAsia="SimSun" w:hint="eastAsia"/>
                      <w:color w:val="000000"/>
                    </w:rPr>
                    <w:t>几乎完全如此</w:t>
                  </w:r>
                  <w:r w:rsidRPr="00FB6D5F">
                    <w:rPr>
                      <w:rFonts w:eastAsia="SimSun"/>
                      <w:color w:val="000000"/>
                    </w:rPr>
                    <w:t xml:space="preserve"> </w:t>
                  </w:r>
                </w:p>
              </w:tc>
            </w:tr>
          </w:tbl>
          <w:p w:rsidR="00ED272E" w:rsidRPr="00D11EAA" w:rsidRDefault="00ED272E" w:rsidP="00701974">
            <w:pPr>
              <w:adjustRightInd w:val="0"/>
              <w:snapToGrid w:val="0"/>
              <w:jc w:val="center"/>
            </w:pPr>
          </w:p>
        </w:tc>
      </w:tr>
      <w:tr w:rsidR="00ED272E" w:rsidRPr="0038661D" w:rsidTr="00701974">
        <w:trPr>
          <w:trHeight w:val="694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272E" w:rsidRPr="0038661D" w:rsidRDefault="00ED27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lef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FB6D5F">
              <w:rPr>
                <w:rFonts w:asciiTheme="minorEastAsia" w:eastAsia="SimSun" w:hAnsiTheme="minorEastAsia" w:cs="Times New Roman" w:hint="eastAsia"/>
                <w:color w:val="000000"/>
                <w:kern w:val="2"/>
                <w:sz w:val="24"/>
                <w:szCs w:val="24"/>
              </w:rPr>
              <w:t>项目</w:t>
            </w:r>
            <w:r w:rsidRPr="00FB6D5F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1-7</w:t>
            </w:r>
            <w:r w:rsidRPr="00FB6D5F">
              <w:rPr>
                <w:rFonts w:asciiTheme="minorEastAsia" w:eastAsia="SimSun" w:hAnsiTheme="minorEastAsia" w:cs="Times New Roman" w:hint="eastAsia"/>
                <w:color w:val="000000"/>
                <w:kern w:val="2"/>
                <w:sz w:val="24"/>
                <w:szCs w:val="24"/>
              </w:rPr>
              <w:t>的分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272E" w:rsidRPr="0038661D" w:rsidRDefault="00ED27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FB6D5F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272E" w:rsidRPr="0038661D" w:rsidRDefault="00ED27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FB6D5F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2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272E" w:rsidRPr="0038661D" w:rsidRDefault="00ED27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FB6D5F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272E" w:rsidRPr="0038661D" w:rsidRDefault="00ED27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FB6D5F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7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272E" w:rsidRPr="0038661D" w:rsidRDefault="00ED27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FB6D5F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100</w:t>
            </w:r>
          </w:p>
        </w:tc>
      </w:tr>
    </w:tbl>
    <w:p w:rsidR="00ED272E" w:rsidRPr="00BB22EF" w:rsidRDefault="00ED272E" w:rsidP="00ED27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</w:pPr>
    </w:p>
    <w:p w:rsidR="00ED272E" w:rsidRPr="00BB22EF" w:rsidRDefault="00ED272E" w:rsidP="00ED27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1"/>
        <w:gridCol w:w="4865"/>
      </w:tblGrid>
      <w:tr w:rsidR="00ED272E" w:rsidRPr="00BB22EF" w:rsidTr="00701974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272E" w:rsidRPr="00BB22EF" w:rsidRDefault="00ED27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FB6D5F">
              <w:rPr>
                <w:rFonts w:ascii="Times New Roman" w:eastAsia="SimSun" w:hAnsi="Times New Roman" w:cs="Times New Roman" w:hint="eastAsia"/>
                <w:color w:val="000000"/>
                <w:kern w:val="2"/>
                <w:sz w:val="24"/>
                <w:szCs w:val="24"/>
              </w:rPr>
              <w:t>量表得分：项目分数的平均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272E" w:rsidRPr="00BB22EF" w:rsidRDefault="00ED27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Theme="minorEastAsia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FB6D5F">
              <w:rPr>
                <w:rFonts w:ascii="Times New Roman" w:eastAsia="SimSun" w:hAnsi="Times New Roman" w:cs="Times New Roman" w:hint="eastAsia"/>
                <w:color w:val="000000"/>
                <w:kern w:val="2"/>
                <w:sz w:val="24"/>
                <w:szCs w:val="24"/>
              </w:rPr>
              <w:t>行动</w:t>
            </w:r>
          </w:p>
        </w:tc>
      </w:tr>
      <w:tr w:rsidR="00ED272E" w:rsidRPr="00BB22EF" w:rsidTr="00701974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272E" w:rsidRPr="00BB22EF" w:rsidRDefault="00ED27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B6D5F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70-10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272E" w:rsidRPr="00BB22EF" w:rsidRDefault="00ED27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B6D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  <w:lang w:val="en-HK"/>
              </w:rPr>
              <w:t>需要积极预防</w:t>
            </w:r>
          </w:p>
        </w:tc>
      </w:tr>
      <w:tr w:rsidR="00ED272E" w:rsidRPr="00BB22EF" w:rsidTr="00701974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272E" w:rsidRPr="00BB22EF" w:rsidRDefault="00ED27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B6D5F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30-7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272E" w:rsidRPr="00BB22EF" w:rsidRDefault="00ED27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B6D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  <w:lang w:val="en-HK"/>
              </w:rPr>
              <w:t>需要稍作预防</w:t>
            </w:r>
          </w:p>
        </w:tc>
      </w:tr>
      <w:tr w:rsidR="00ED272E" w:rsidRPr="00BB22EF" w:rsidTr="00701974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272E" w:rsidRPr="00BB22EF" w:rsidRDefault="00ED27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B6D5F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0-3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272E" w:rsidRPr="00BB22EF" w:rsidRDefault="00ED27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B6D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赞赏</w:t>
            </w:r>
          </w:p>
        </w:tc>
      </w:tr>
    </w:tbl>
    <w:p w:rsidR="003D3141" w:rsidRPr="0019253C" w:rsidRDefault="003D3141" w:rsidP="003D3141">
      <w:pPr>
        <w:rPr>
          <w:sz w:val="24"/>
          <w:szCs w:val="24"/>
        </w:rPr>
      </w:pPr>
    </w:p>
    <w:p w:rsidR="00AE5620" w:rsidRPr="0019253C" w:rsidRDefault="00174AEE">
      <w:pPr>
        <w:rPr>
          <w:sz w:val="24"/>
          <w:szCs w:val="24"/>
        </w:rPr>
      </w:pPr>
    </w:p>
    <w:sectPr w:rsidR="00AE5620" w:rsidRPr="0019253C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74AEE" w:rsidRDefault="00174AEE" w:rsidP="00ED272E">
      <w:r>
        <w:separator/>
      </w:r>
    </w:p>
  </w:endnote>
  <w:endnote w:type="continuationSeparator" w:id="0">
    <w:p w:rsidR="00174AEE" w:rsidRDefault="00174AEE" w:rsidP="00ED27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74AEE" w:rsidRDefault="00174AEE" w:rsidP="00ED272E">
      <w:r>
        <w:separator/>
      </w:r>
    </w:p>
  </w:footnote>
  <w:footnote w:type="continuationSeparator" w:id="0">
    <w:p w:rsidR="00174AEE" w:rsidRDefault="00174AEE" w:rsidP="00ED272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2sDAwNjKwMDIzMDJQ0lEKTi0uzszPAykwrAUAm3GuoCwAAAA="/>
  </w:docVars>
  <w:rsids>
    <w:rsidRoot w:val="00587BBD"/>
    <w:rsid w:val="00174AEE"/>
    <w:rsid w:val="0019253C"/>
    <w:rsid w:val="003D3141"/>
    <w:rsid w:val="003D4FB3"/>
    <w:rsid w:val="0041215F"/>
    <w:rsid w:val="00587BBD"/>
    <w:rsid w:val="00924431"/>
    <w:rsid w:val="009606F6"/>
    <w:rsid w:val="00ED27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E38F2DE-C7F2-4D21-A83D-79CB692D0B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3141"/>
    <w:pPr>
      <w:jc w:val="both"/>
    </w:pPr>
    <w:rPr>
      <w:rFonts w:ascii="PMingLiU" w:eastAsia="MingLiU" w:hAnsi="PMingLiU" w:cs="SimSun"/>
      <w:kern w:val="0"/>
      <w:sz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1">
    <w:name w:val="网格型1"/>
    <w:basedOn w:val="TableNormal"/>
    <w:next w:val="TableGrid"/>
    <w:uiPriority w:val="39"/>
    <w:rsid w:val="003D3141"/>
    <w:rPr>
      <w:rFonts w:ascii="PMingLiU" w:eastAsia="Microsoft YaHei UI" w:hAnsi="PMingLiU" w:cs="SimSun"/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3D31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D272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D272E"/>
    <w:rPr>
      <w:rFonts w:ascii="PMingLiU" w:eastAsia="MingLiU" w:hAnsi="PMingLiU" w:cs="SimSun"/>
      <w:kern w:val="0"/>
      <w:sz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ED272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D272E"/>
    <w:rPr>
      <w:rFonts w:ascii="PMingLiU" w:eastAsia="MingLiU" w:hAnsi="PMingLiU" w:cs="SimSun"/>
      <w:kern w:val="0"/>
      <w:sz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4</Words>
  <Characters>424</Characters>
  <Application>Microsoft Office Word</Application>
  <DocSecurity>0</DocSecurity>
  <Lines>3</Lines>
  <Paragraphs>1</Paragraphs>
  <ScaleCrop>false</ScaleCrop>
  <Company/>
  <LinksUpToDate>false</LinksUpToDate>
  <CharactersWithSpaces>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eo82@gmail.com</dc:creator>
  <cp:keywords/>
  <dc:description/>
  <cp:lastModifiedBy>Echo SHANG</cp:lastModifiedBy>
  <cp:revision>8</cp:revision>
  <dcterms:created xsi:type="dcterms:W3CDTF">2020-12-21T12:06:00Z</dcterms:created>
  <dcterms:modified xsi:type="dcterms:W3CDTF">2021-03-05T03:22:00Z</dcterms:modified>
</cp:coreProperties>
</file>